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3217CD" w14:textId="02B5F22B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bookmarkStart w:id="0" w:name="_GoBack"/>
      <w:bookmarkEnd w:id="0"/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Are you looking for an opportunity to be a part of an organization that positively impacts the lives of cancer patients and their families? The GRACE Cancer Foundation is currently seeking a full time </w:t>
      </w:r>
      <w:r w:rsidR="00103B2C">
        <w:rPr>
          <w:rFonts w:ascii="Helvetica" w:eastAsia="Times New Roman" w:hAnsi="Helvetica" w:cs="Helvetica"/>
          <w:color w:val="424242"/>
          <w:sz w:val="24"/>
          <w:szCs w:val="24"/>
        </w:rPr>
        <w:t>Events and Marketing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Coordinator to provide event, marketing and volunteer 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coordination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for the GRACE Cancer Foundation.</w:t>
      </w:r>
    </w:p>
    <w:p w14:paraId="43C7F2EE" w14:textId="77777777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Position Responsibilities:</w:t>
      </w:r>
    </w:p>
    <w:p w14:paraId="68BF7E08" w14:textId="49649932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Coordinate, plan, and implement GRACE Cancer Foundation Fundraising events.</w:t>
      </w:r>
    </w:p>
    <w:p w14:paraId="1552F67D" w14:textId="149E2BD7" w:rsidR="00C6320E" w:rsidRPr="00064BBA" w:rsidRDefault="00064BBA" w:rsidP="004E7CC6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>
        <w:rPr>
          <w:rFonts w:ascii="Helvetica" w:eastAsia="Times New Roman" w:hAnsi="Helvetica" w:cs="Helvetica"/>
          <w:color w:val="424242"/>
          <w:sz w:val="24"/>
          <w:szCs w:val="24"/>
        </w:rPr>
        <w:t xml:space="preserve"> </w:t>
      </w:r>
      <w:r w:rsidR="00C6320E" w:rsidRPr="00064BBA">
        <w:rPr>
          <w:rFonts w:ascii="Helvetica" w:eastAsia="Times New Roman" w:hAnsi="Helvetica" w:cs="Helvetica"/>
          <w:color w:val="424242"/>
          <w:sz w:val="24"/>
          <w:szCs w:val="24"/>
        </w:rPr>
        <w:t>Establish and maintain relationships with donors, vendors, community members, media, participants and volunteers</w:t>
      </w:r>
    </w:p>
    <w:p w14:paraId="1FABD003" w14:textId="77777777" w:rsidR="00064BBA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Promote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GRACE to increase attendance at events, increase public and donor recognition of the Foundation, and increase Foundation donations. </w:t>
      </w:r>
    </w:p>
    <w:p w14:paraId="2AC6DD5F" w14:textId="277B1BF6" w:rsidR="00C6320E" w:rsidRPr="00C6320E" w:rsidRDefault="00064BBA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>
        <w:rPr>
          <w:rFonts w:ascii="Helvetica" w:eastAsia="Times New Roman" w:hAnsi="Helvetica" w:cs="Helvetica"/>
          <w:color w:val="424242"/>
          <w:sz w:val="24"/>
          <w:szCs w:val="24"/>
        </w:rPr>
        <w:t xml:space="preserve"> </w:t>
      </w:r>
      <w:r w:rsidR="00C6320E" w:rsidRPr="00C6320E">
        <w:rPr>
          <w:rFonts w:ascii="Helvetica" w:eastAsia="Times New Roman" w:hAnsi="Helvetica" w:cs="Helvetica"/>
          <w:color w:val="424242"/>
          <w:sz w:val="24"/>
          <w:szCs w:val="24"/>
        </w:rPr>
        <w:t>Oversee, manage and coordinate GRACE Cancer Foundation Marketing</w:t>
      </w:r>
      <w:r>
        <w:rPr>
          <w:rFonts w:ascii="Helvetica" w:eastAsia="Times New Roman" w:hAnsi="Helvetica" w:cs="Helvetica"/>
          <w:color w:val="424242"/>
          <w:sz w:val="24"/>
          <w:szCs w:val="24"/>
        </w:rPr>
        <w:t>, including but not limited to: video creation, social media, publication design, annual report creation, mailers, invitations and programs.</w:t>
      </w:r>
      <w:r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="00C6320E"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="00C6320E"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="00C6320E"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Maintain event records, vendor/sponsor invoices, event outcomes and reports</w:t>
      </w:r>
      <w:r>
        <w:rPr>
          <w:rFonts w:ascii="Helvetica" w:eastAsia="Times New Roman" w:hAnsi="Helvetica" w:cs="Helvetica"/>
          <w:color w:val="424242"/>
          <w:sz w:val="24"/>
          <w:szCs w:val="24"/>
        </w:rPr>
        <w:t>.</w:t>
      </w:r>
    </w:p>
    <w:p w14:paraId="2A2755B0" w14:textId="696C5B90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Maintain event and volunteer correspondence to include mailing lists, thank you letters, reports and other timely written and verbal correspondence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Ensure events run smoothly and result in a positive experience for volunteers and participants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</w:p>
    <w:p w14:paraId="54CE80A4" w14:textId="31EFB291" w:rsidR="00103B2C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Position Qualifications:</w:t>
      </w:r>
      <w:r w:rsidR="00064BBA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br/>
      </w:r>
      <w:r w:rsidR="00064BBA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Associate’s degree or higher preferred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Minimum two years of successful event planning and volunteer management experience preferred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Minimum two years of marketing/advertising, social media or related experience preferred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Must be detail-oriented and organized, ensuring quality and consistent output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Self-starter with strong organizational, project management planning and time-management skills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lastRenderedPageBreak/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Proficient in M</w:t>
      </w:r>
      <w:r w:rsidR="00103B2C">
        <w:rPr>
          <w:rFonts w:ascii="Helvetica" w:eastAsia="Times New Roman" w:hAnsi="Helvetica" w:cs="Helvetica"/>
          <w:color w:val="424242"/>
          <w:sz w:val="24"/>
          <w:szCs w:val="24"/>
        </w:rPr>
        <w:t xml:space="preserve">icrosoft Outlook, Microsoft Office, Adobe 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 xml:space="preserve">Creative </w:t>
      </w:r>
      <w:r w:rsidR="00103B2C">
        <w:rPr>
          <w:rFonts w:ascii="Helvetica" w:eastAsia="Times New Roman" w:hAnsi="Helvetica" w:cs="Helvetica"/>
          <w:color w:val="424242"/>
          <w:sz w:val="24"/>
          <w:szCs w:val="24"/>
        </w:rPr>
        <w:t>Suite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 xml:space="preserve"> (InDesign, Photoshop proficient)</w:t>
      </w:r>
      <w:r w:rsidR="00103B2C">
        <w:rPr>
          <w:rFonts w:ascii="Helvetica" w:eastAsia="Times New Roman" w:hAnsi="Helvetica" w:cs="Helvetica"/>
          <w:color w:val="424242"/>
          <w:sz w:val="24"/>
          <w:szCs w:val="24"/>
        </w:rPr>
        <w:t>, Canva, CRM Software, Event Management Software, Recordkeeping and Database M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>anagement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Excellent communication skills, both written and verbal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Ability to maintain confidentiality, credibility and use professional discretion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br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Self-disciplined and accustomed to working both independently and with others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</w:p>
    <w:p w14:paraId="1129FE34" w14:textId="23A459F8" w:rsidR="00103B2C" w:rsidRPr="00064BBA" w:rsidRDefault="00064BBA" w:rsidP="00064BBA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>
        <w:rPr>
          <w:rFonts w:ascii="Helvetica" w:eastAsia="Times New Roman" w:hAnsi="Helvetica" w:cs="Helvetica"/>
          <w:color w:val="424242"/>
          <w:sz w:val="24"/>
          <w:szCs w:val="24"/>
        </w:rPr>
        <w:t xml:space="preserve"> </w:t>
      </w:r>
      <w:r w:rsidR="00C6320E" w:rsidRPr="00064BBA">
        <w:rPr>
          <w:rFonts w:ascii="Helvetica" w:eastAsia="Times New Roman" w:hAnsi="Helvetica" w:cs="Helvetica"/>
          <w:color w:val="424242"/>
          <w:sz w:val="24"/>
          <w:szCs w:val="24"/>
        </w:rPr>
        <w:t>Ability to represent the Foundation and its events in a positive, professional manner to spon</w:t>
      </w:r>
      <w:r w:rsidR="00103B2C" w:rsidRPr="00064BBA">
        <w:rPr>
          <w:rFonts w:ascii="Helvetica" w:eastAsia="Times New Roman" w:hAnsi="Helvetica" w:cs="Helvetica"/>
          <w:color w:val="424242"/>
          <w:sz w:val="24"/>
          <w:szCs w:val="24"/>
        </w:rPr>
        <w:t>sors, volunteers and the public</w:t>
      </w:r>
      <w:r w:rsidRPr="00064BBA">
        <w:rPr>
          <w:rFonts w:ascii="Helvetica" w:eastAsia="Times New Roman" w:hAnsi="Helvetica" w:cs="Helvetica"/>
          <w:color w:val="424242"/>
          <w:sz w:val="24"/>
          <w:szCs w:val="24"/>
        </w:rPr>
        <w:t>.</w:t>
      </w:r>
    </w:p>
    <w:p w14:paraId="1309D694" w14:textId="54A1B384" w:rsidR="00C6320E" w:rsidRPr="004E7CC6" w:rsidRDefault="004E7CC6" w:rsidP="004E7CC6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sym w:font="Symbol" w:char="F0B7"/>
      </w:r>
      <w:r>
        <w:rPr>
          <w:rFonts w:ascii="Helvetica" w:eastAsia="Times New Roman" w:hAnsi="Helvetica" w:cs="Helvetica"/>
          <w:color w:val="424242"/>
          <w:sz w:val="24"/>
          <w:szCs w:val="24"/>
        </w:rPr>
        <w:t xml:space="preserve"> </w:t>
      </w:r>
      <w:r w:rsidR="00C6320E" w:rsidRPr="004E7CC6">
        <w:rPr>
          <w:rFonts w:ascii="Helvetica" w:eastAsia="Times New Roman" w:hAnsi="Helvetica" w:cs="Helvetica"/>
          <w:color w:val="424242"/>
          <w:sz w:val="24"/>
          <w:szCs w:val="24"/>
        </w:rPr>
        <w:t>A passionate commitment to the mission and community</w:t>
      </w:r>
      <w:r w:rsidR="00064BBA" w:rsidRPr="004E7CC6">
        <w:rPr>
          <w:rFonts w:ascii="Helvetica" w:eastAsia="Times New Roman" w:hAnsi="Helvetica" w:cs="Helvetica"/>
          <w:color w:val="424242"/>
          <w:sz w:val="24"/>
          <w:szCs w:val="24"/>
        </w:rPr>
        <w:t>.</w:t>
      </w:r>
    </w:p>
    <w:p w14:paraId="5DA89192" w14:textId="77777777" w:rsidR="00064BBA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064BBA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Hours</w:t>
      </w:r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 xml:space="preserve">: </w:t>
      </w:r>
      <w:proofErr w:type="gramStart"/>
      <w:r w:rsidR="00064BBA">
        <w:rPr>
          <w:rFonts w:ascii="Helvetica" w:eastAsia="Times New Roman" w:hAnsi="Helvetica" w:cs="Helvetica"/>
          <w:color w:val="424242"/>
          <w:sz w:val="24"/>
          <w:szCs w:val="24"/>
        </w:rPr>
        <w:t>G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>enerally</w:t>
      </w:r>
      <w:proofErr w:type="gramEnd"/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8:00 a.m. – 4:30 p.m., with some evening and weekend hours for scheduled events. </w:t>
      </w:r>
    </w:p>
    <w:p w14:paraId="7B799C64" w14:textId="61A3D656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The application is available at GRACEFoundationGI.org. Interested applicants should submit a cover letter, resume and application in person to </w:t>
      </w:r>
      <w:r w:rsidR="004E7CC6">
        <w:rPr>
          <w:rFonts w:ascii="Helvetica" w:eastAsia="Times New Roman" w:hAnsi="Helvetica" w:cs="Helvetica"/>
          <w:color w:val="424242"/>
          <w:sz w:val="24"/>
          <w:szCs w:val="24"/>
        </w:rPr>
        <w:t>the GRACE Cancer Foundation office.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>Willing to train the right candidate.</w:t>
      </w:r>
    </w:p>
    <w:p w14:paraId="0371A41D" w14:textId="77777777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C6320E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Equal Opportunity Employer</w:t>
      </w:r>
    </w:p>
    <w:p w14:paraId="39B1A2B6" w14:textId="77777777" w:rsidR="00C6320E" w:rsidRPr="00C6320E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064BBA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Job Type:</w:t>
      </w:r>
      <w:r w:rsidRPr="00C6320E">
        <w:rPr>
          <w:rFonts w:ascii="Helvetica" w:eastAsia="Times New Roman" w:hAnsi="Helvetica" w:cs="Helvetica"/>
          <w:color w:val="424242"/>
          <w:sz w:val="24"/>
          <w:szCs w:val="24"/>
        </w:rPr>
        <w:t xml:space="preserve"> Full-time</w:t>
      </w:r>
    </w:p>
    <w:p w14:paraId="6EBBE01A" w14:textId="77777777" w:rsidR="00C6320E" w:rsidRPr="00C6320E" w:rsidRDefault="00103B2C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424242"/>
          <w:sz w:val="24"/>
          <w:szCs w:val="24"/>
        </w:rPr>
      </w:pPr>
      <w:r w:rsidRPr="004E7CC6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Salary</w:t>
      </w:r>
      <w:r>
        <w:rPr>
          <w:rFonts w:ascii="Helvetica" w:eastAsia="Times New Roman" w:hAnsi="Helvetica" w:cs="Helvetica"/>
          <w:color w:val="424242"/>
          <w:sz w:val="24"/>
          <w:szCs w:val="24"/>
        </w:rPr>
        <w:t>: $48,000.00 - $50</w:t>
      </w:r>
      <w:r w:rsidR="00C6320E" w:rsidRPr="00C6320E">
        <w:rPr>
          <w:rFonts w:ascii="Helvetica" w:eastAsia="Times New Roman" w:hAnsi="Helvetica" w:cs="Helvetica"/>
          <w:color w:val="424242"/>
          <w:sz w:val="24"/>
          <w:szCs w:val="24"/>
        </w:rPr>
        <w:t>,000.00 per year</w:t>
      </w:r>
    </w:p>
    <w:p w14:paraId="38914A4B" w14:textId="77777777" w:rsidR="00C6320E" w:rsidRPr="00064BBA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</w:pPr>
      <w:r w:rsidRPr="00064BBA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Benefits:</w:t>
      </w:r>
    </w:p>
    <w:p w14:paraId="38DBFB09" w14:textId="77777777" w:rsidR="00C6320E" w:rsidRPr="00C6320E" w:rsidRDefault="00C6320E" w:rsidP="00C6320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C6320E">
        <w:rPr>
          <w:rFonts w:ascii="Helvetica" w:eastAsia="Times New Roman" w:hAnsi="Helvetica" w:cs="Helvetica"/>
          <w:color w:val="595959"/>
          <w:sz w:val="24"/>
          <w:szCs w:val="24"/>
        </w:rPr>
        <w:t>401(k)</w:t>
      </w:r>
    </w:p>
    <w:p w14:paraId="6A3A4F4D" w14:textId="77777777" w:rsidR="00C6320E" w:rsidRPr="00C6320E" w:rsidRDefault="00C6320E" w:rsidP="00C6320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C6320E">
        <w:rPr>
          <w:rFonts w:ascii="Helvetica" w:eastAsia="Times New Roman" w:hAnsi="Helvetica" w:cs="Helvetica"/>
          <w:color w:val="595959"/>
          <w:sz w:val="24"/>
          <w:szCs w:val="24"/>
        </w:rPr>
        <w:t>401(k) matching</w:t>
      </w:r>
    </w:p>
    <w:p w14:paraId="5A011E4E" w14:textId="77777777" w:rsidR="00C6320E" w:rsidRPr="00C6320E" w:rsidRDefault="00C6320E" w:rsidP="00C6320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C6320E">
        <w:rPr>
          <w:rFonts w:ascii="Helvetica" w:eastAsia="Times New Roman" w:hAnsi="Helvetica" w:cs="Helvetica"/>
          <w:color w:val="595959"/>
          <w:sz w:val="24"/>
          <w:szCs w:val="24"/>
        </w:rPr>
        <w:t>Flexible schedule</w:t>
      </w:r>
    </w:p>
    <w:p w14:paraId="77F46E4C" w14:textId="77777777" w:rsidR="00C6320E" w:rsidRPr="00C6320E" w:rsidRDefault="00C6320E" w:rsidP="00C6320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C6320E">
        <w:rPr>
          <w:rFonts w:ascii="Helvetica" w:eastAsia="Times New Roman" w:hAnsi="Helvetica" w:cs="Helvetica"/>
          <w:color w:val="595959"/>
          <w:sz w:val="24"/>
          <w:szCs w:val="24"/>
        </w:rPr>
        <w:t>Paid time off</w:t>
      </w:r>
    </w:p>
    <w:p w14:paraId="77386340" w14:textId="77777777" w:rsidR="00C6320E" w:rsidRPr="00C6320E" w:rsidRDefault="00C6320E" w:rsidP="00C6320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C6320E">
        <w:rPr>
          <w:rFonts w:ascii="Helvetica" w:eastAsia="Times New Roman" w:hAnsi="Helvetica" w:cs="Helvetica"/>
          <w:color w:val="595959"/>
          <w:sz w:val="24"/>
          <w:szCs w:val="24"/>
        </w:rPr>
        <w:t>Retirement plan</w:t>
      </w:r>
    </w:p>
    <w:p w14:paraId="49448204" w14:textId="77777777" w:rsidR="00C6320E" w:rsidRPr="00064BBA" w:rsidRDefault="00C6320E" w:rsidP="00C6320E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</w:pPr>
      <w:r w:rsidRPr="00064BBA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>Schedule:</w:t>
      </w:r>
    </w:p>
    <w:p w14:paraId="2E73983E" w14:textId="77777777" w:rsidR="004E7CC6" w:rsidRPr="004E7CC6" w:rsidRDefault="00103B2C" w:rsidP="002E6BE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</w:pPr>
      <w:r w:rsidRPr="004E7CC6">
        <w:rPr>
          <w:rFonts w:ascii="Helvetica" w:eastAsia="Times New Roman" w:hAnsi="Helvetica" w:cs="Helvetica"/>
          <w:color w:val="595959"/>
          <w:sz w:val="24"/>
          <w:szCs w:val="24"/>
        </w:rPr>
        <w:t>Monday thru Thursday</w:t>
      </w:r>
      <w:r w:rsidR="00E32817" w:rsidRPr="004E7CC6">
        <w:rPr>
          <w:rFonts w:ascii="Helvetica" w:eastAsia="Times New Roman" w:hAnsi="Helvetica" w:cs="Helvetica"/>
          <w:color w:val="595959"/>
          <w:sz w:val="24"/>
          <w:szCs w:val="24"/>
        </w:rPr>
        <w:t xml:space="preserve"> 8 am – 4:30pm</w:t>
      </w:r>
      <w:r w:rsidRPr="004E7CC6">
        <w:rPr>
          <w:rFonts w:ascii="Helvetica" w:eastAsia="Times New Roman" w:hAnsi="Helvetica" w:cs="Helvetica"/>
          <w:color w:val="595959"/>
          <w:sz w:val="24"/>
          <w:szCs w:val="24"/>
        </w:rPr>
        <w:t>, Friday 8 am – 12 pm</w:t>
      </w:r>
    </w:p>
    <w:p w14:paraId="261DF05A" w14:textId="731C3198" w:rsidR="00BC650E" w:rsidRPr="004E7CC6" w:rsidRDefault="00C6320E" w:rsidP="004E7CC6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</w:pPr>
      <w:r w:rsidRPr="004E7CC6">
        <w:rPr>
          <w:rFonts w:ascii="Helvetica" w:eastAsia="Times New Roman" w:hAnsi="Helvetica" w:cs="Helvetica"/>
          <w:b/>
          <w:bCs/>
          <w:color w:val="424242"/>
          <w:sz w:val="24"/>
          <w:szCs w:val="24"/>
        </w:rPr>
        <w:t xml:space="preserve">Work Location: </w:t>
      </w:r>
      <w:r w:rsidR="00064BBA" w:rsidRPr="004E7CC6">
        <w:rPr>
          <w:rFonts w:ascii="Helvetica" w:eastAsia="Times New Roman" w:hAnsi="Helvetica" w:cs="Helvetica"/>
          <w:color w:val="424242"/>
          <w:sz w:val="24"/>
          <w:szCs w:val="24"/>
        </w:rPr>
        <w:t>2319 N. Webb Road, Grand Island, NE 68803</w:t>
      </w:r>
    </w:p>
    <w:sectPr w:rsidR="00BC650E" w:rsidRPr="004E7CC6" w:rsidSect="004E7CC6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1A5DE3" w14:textId="77777777" w:rsidR="005B1CE1" w:rsidRDefault="005B1CE1" w:rsidP="004E7CC6">
      <w:pPr>
        <w:spacing w:after="0" w:line="240" w:lineRule="auto"/>
      </w:pPr>
      <w:r>
        <w:separator/>
      </w:r>
    </w:p>
  </w:endnote>
  <w:endnote w:type="continuationSeparator" w:id="0">
    <w:p w14:paraId="0909E37F" w14:textId="77777777" w:rsidR="005B1CE1" w:rsidRDefault="005B1CE1" w:rsidP="004E7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75F6E" w14:textId="77777777" w:rsidR="005B1CE1" w:rsidRDefault="005B1CE1" w:rsidP="004E7CC6">
      <w:pPr>
        <w:spacing w:after="0" w:line="240" w:lineRule="auto"/>
      </w:pPr>
      <w:r>
        <w:separator/>
      </w:r>
    </w:p>
  </w:footnote>
  <w:footnote w:type="continuationSeparator" w:id="0">
    <w:p w14:paraId="37179644" w14:textId="77777777" w:rsidR="005B1CE1" w:rsidRDefault="005B1CE1" w:rsidP="004E7C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A8D13" w14:textId="5D65B6C9" w:rsidR="004E7CC6" w:rsidRPr="004E7CC6" w:rsidRDefault="004E7CC6" w:rsidP="004E7CC6">
    <w:pPr>
      <w:shd w:val="clear" w:color="auto" w:fill="FFFFFF"/>
      <w:spacing w:before="100" w:beforeAutospacing="1" w:after="100" w:afterAutospacing="1" w:line="240" w:lineRule="auto"/>
      <w:jc w:val="center"/>
      <w:rPr>
        <w:rFonts w:ascii="Helvetica" w:eastAsia="Times New Roman" w:hAnsi="Helvetica" w:cs="Helvetica"/>
        <w:b/>
        <w:bCs/>
        <w:color w:val="424242"/>
        <w:sz w:val="24"/>
        <w:szCs w:val="24"/>
      </w:rPr>
    </w:pPr>
    <w:r>
      <w:rPr>
        <w:rFonts w:ascii="Helvetica" w:eastAsia="Times New Roman" w:hAnsi="Helvetica" w:cs="Helvetica"/>
        <w:b/>
        <w:bCs/>
        <w:color w:val="424242"/>
        <w:sz w:val="24"/>
        <w:szCs w:val="24"/>
      </w:rPr>
      <w:br/>
    </w:r>
    <w:r>
      <w:rPr>
        <w:rFonts w:ascii="Helvetica" w:eastAsia="Times New Roman" w:hAnsi="Helvetica" w:cs="Helvetica"/>
        <w:noProof/>
        <w:color w:val="595959"/>
        <w:sz w:val="24"/>
        <w:szCs w:val="24"/>
      </w:rPr>
      <w:drawing>
        <wp:anchor distT="0" distB="0" distL="114300" distR="114300" simplePos="0" relativeHeight="251658240" behindDoc="0" locked="0" layoutInCell="1" allowOverlap="1" wp14:anchorId="51DD3AF1" wp14:editId="1C5CBC52">
          <wp:simplePos x="0" y="0"/>
          <wp:positionH relativeFrom="margin">
            <wp:align>center</wp:align>
          </wp:positionH>
          <wp:positionV relativeFrom="paragraph">
            <wp:posOffset>-218440</wp:posOffset>
          </wp:positionV>
          <wp:extent cx="2231390" cy="7620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CFhorizontal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39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Helvetica" w:eastAsia="Times New Roman" w:hAnsi="Helvetica" w:cs="Helvetica"/>
        <w:b/>
        <w:bCs/>
        <w:color w:val="424242"/>
        <w:sz w:val="24"/>
        <w:szCs w:val="24"/>
      </w:rPr>
      <w:t>Events and Marketing</w:t>
    </w:r>
    <w:r w:rsidRPr="00C6320E">
      <w:rPr>
        <w:rFonts w:ascii="Helvetica" w:eastAsia="Times New Roman" w:hAnsi="Helvetica" w:cs="Helvetica"/>
        <w:b/>
        <w:bCs/>
        <w:color w:val="424242"/>
        <w:sz w:val="24"/>
        <w:szCs w:val="24"/>
      </w:rPr>
      <w:t xml:space="preserve"> Coordinator</w:t>
    </w:r>
    <w:r>
      <w:rPr>
        <w:rFonts w:ascii="Helvetica" w:eastAsia="Times New Roman" w:hAnsi="Helvetica" w:cs="Helvetica"/>
        <w:b/>
        <w:bCs/>
        <w:color w:val="424242"/>
        <w:sz w:val="24"/>
        <w:szCs w:val="24"/>
      </w:rPr>
      <w:br/>
      <w:t>Job Description – May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576A8"/>
    <w:multiLevelType w:val="multilevel"/>
    <w:tmpl w:val="C53AF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50123"/>
    <w:multiLevelType w:val="multilevel"/>
    <w:tmpl w:val="B20E3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6B7582"/>
    <w:multiLevelType w:val="hybridMultilevel"/>
    <w:tmpl w:val="AA867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9E1D4B"/>
    <w:multiLevelType w:val="hybridMultilevel"/>
    <w:tmpl w:val="1F6A9DB8"/>
    <w:lvl w:ilvl="0" w:tplc="C40C799E">
      <w:numFmt w:val="bullet"/>
      <w:lvlText w:val=""/>
      <w:lvlJc w:val="left"/>
      <w:pPr>
        <w:ind w:left="720" w:hanging="360"/>
      </w:pPr>
      <w:rPr>
        <w:rFonts w:ascii="Symbol" w:eastAsia="Times New Roman" w:hAnsi="Symbol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jM2NzA1MTMwMDVV0lEKTi0uzszPAykwqgUAIAGtLywAAAA="/>
  </w:docVars>
  <w:rsids>
    <w:rsidRoot w:val="00C6320E"/>
    <w:rsid w:val="00064BBA"/>
    <w:rsid w:val="00103B2C"/>
    <w:rsid w:val="004E7CC6"/>
    <w:rsid w:val="005551CC"/>
    <w:rsid w:val="005B1CE1"/>
    <w:rsid w:val="006A474E"/>
    <w:rsid w:val="0076002F"/>
    <w:rsid w:val="00BA1E58"/>
    <w:rsid w:val="00BC650E"/>
    <w:rsid w:val="00C6320E"/>
    <w:rsid w:val="00E3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98657"/>
  <w15:chartTrackingRefBased/>
  <w15:docId w15:val="{266E82DB-4B38-44FA-A35F-1B6CC5FFF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3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d-description-text">
    <w:name w:val="jd-description-text"/>
    <w:basedOn w:val="Normal"/>
    <w:rsid w:val="00C63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d-header-text">
    <w:name w:val="jd-header-text"/>
    <w:basedOn w:val="Normal"/>
    <w:rsid w:val="00C63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0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3B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7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CC6"/>
  </w:style>
  <w:style w:type="paragraph" w:styleId="Footer">
    <w:name w:val="footer"/>
    <w:basedOn w:val="Normal"/>
    <w:link w:val="FooterChar"/>
    <w:uiPriority w:val="99"/>
    <w:unhideWhenUsed/>
    <w:rsid w:val="004E7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C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8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7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och</dc:creator>
  <cp:keywords/>
  <dc:description/>
  <cp:lastModifiedBy>Sarah Koch</cp:lastModifiedBy>
  <cp:revision>2</cp:revision>
  <cp:lastPrinted>2022-09-23T14:15:00Z</cp:lastPrinted>
  <dcterms:created xsi:type="dcterms:W3CDTF">2026-05-15T17:49:00Z</dcterms:created>
  <dcterms:modified xsi:type="dcterms:W3CDTF">2026-05-15T17:49:00Z</dcterms:modified>
</cp:coreProperties>
</file>